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al_status_b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bir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_u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_ma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_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_F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 and husband/partner joint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ke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likel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3:58:21Z</dcterms:created>
  <dcterms:modified xsi:type="dcterms:W3CDTF">2025-09-26T13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